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80C5AB" w14:textId="77777777" w:rsidR="00043B31" w:rsidRDefault="00043B31" w:rsidP="00043B31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17D331E4" w14:textId="77777777" w:rsidR="00043B31" w:rsidRDefault="00043B31" w:rsidP="00043B31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20A40EE8" w14:textId="77777777" w:rsidR="00043B31" w:rsidRDefault="00043B31" w:rsidP="00043B31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567C09B2" w14:textId="1C2DB5CC" w:rsidR="00043B31" w:rsidRPr="00724820" w:rsidRDefault="00043B31" w:rsidP="00043B31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724820">
        <w:rPr>
          <w:rFonts w:ascii="Times New Roman" w:hAnsi="Times New Roman" w:cs="Times New Roman"/>
          <w:b/>
          <w:bCs/>
          <w:sz w:val="48"/>
          <w:szCs w:val="48"/>
        </w:rPr>
        <w:t>ECE 448 FALL 2020</w:t>
      </w:r>
    </w:p>
    <w:p w14:paraId="53CDC1BA" w14:textId="050183E2" w:rsidR="00043B31" w:rsidRDefault="00043B3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 xml:space="preserve">Assignment </w:t>
      </w:r>
      <w:r w:rsidR="00505981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</w:rPr>
        <w:t>4</w:t>
      </w:r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 xml:space="preserve">: </w:t>
      </w:r>
    </w:p>
    <w:p w14:paraId="7C1B04C8" w14:textId="33935C60" w:rsidR="00505981" w:rsidRDefault="0050598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</w:p>
    <w:p w14:paraId="374BA21F" w14:textId="1338285B" w:rsidR="00505981" w:rsidRDefault="0050598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  <w:r w:rsidRPr="00505981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ab/>
        <w:t>HMM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 xml:space="preserve"> </w:t>
      </w:r>
      <w:r w:rsidRPr="00505981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>POS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 xml:space="preserve"> T</w:t>
      </w:r>
      <w:r w:rsidRPr="00505981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  <w:t>agging</w:t>
      </w:r>
    </w:p>
    <w:p w14:paraId="271FB92E" w14:textId="77777777" w:rsidR="00505981" w:rsidRDefault="0050598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</w:p>
    <w:p w14:paraId="2C35FF90" w14:textId="6FFA9B0C" w:rsidR="00043B31" w:rsidRPr="00EB5DCF" w:rsidRDefault="0050598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</w:pP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>Dec</w:t>
      </w:r>
      <w:r w:rsidR="00043B31" w:rsidRPr="00EB5DCF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 xml:space="preserve">. </w:t>
      </w:r>
      <w:r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>3</w:t>
      </w:r>
      <w:r w:rsidR="00043B31" w:rsidRPr="00EB5DCF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0"/>
          <w:szCs w:val="40"/>
        </w:rPr>
        <w:t>, 2020</w:t>
      </w:r>
    </w:p>
    <w:p w14:paraId="2E9A0BAF" w14:textId="77777777" w:rsidR="00043B31" w:rsidRDefault="00043B3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48"/>
          <w:szCs w:val="48"/>
          <w:lang w:val="en-CN"/>
        </w:rPr>
      </w:pPr>
    </w:p>
    <w:p w14:paraId="66BF0047" w14:textId="77777777" w:rsidR="00043B31" w:rsidRPr="00724820" w:rsidRDefault="00043B3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</w:pPr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 xml:space="preserve">Yucheng </w:t>
      </w: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Jin</w:t>
      </w:r>
      <w:proofErr w:type="spellEnd"/>
    </w:p>
    <w:p w14:paraId="487A9D7A" w14:textId="77777777" w:rsidR="00043B31" w:rsidRPr="00724820" w:rsidRDefault="00043B31" w:rsidP="00043B31">
      <w:pPr>
        <w:widowControl/>
        <w:jc w:val="center"/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</w:pP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Yiqing</w:t>
      </w:r>
      <w:proofErr w:type="spellEnd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 xml:space="preserve"> </w:t>
      </w: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Xie</w:t>
      </w:r>
      <w:proofErr w:type="spellEnd"/>
    </w:p>
    <w:p w14:paraId="22F82A90" w14:textId="77777777" w:rsidR="00043B31" w:rsidRPr="00724820" w:rsidRDefault="00043B31" w:rsidP="00043B31">
      <w:pPr>
        <w:widowControl/>
        <w:jc w:val="center"/>
        <w:rPr>
          <w:rFonts w:ascii="Times New Roman" w:eastAsia="Times New Roman" w:hAnsi="Times New Roman" w:cs="Times New Roman"/>
          <w:kern w:val="0"/>
          <w:sz w:val="24"/>
          <w:szCs w:val="24"/>
        </w:rPr>
      </w:pP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Hangtao</w:t>
      </w:r>
      <w:proofErr w:type="spellEnd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 xml:space="preserve"> </w:t>
      </w:r>
      <w:proofErr w:type="spellStart"/>
      <w:r w:rsidRPr="00724820">
        <w:rPr>
          <w:rFonts w:ascii="TimesNewRomanPS-BoldMT" w:eastAsia="Times New Roman" w:hAnsi="TimesNewRomanPS-BoldMT" w:cs="Times New Roman"/>
          <w:b/>
          <w:bCs/>
          <w:color w:val="000000"/>
          <w:kern w:val="0"/>
          <w:sz w:val="32"/>
          <w:szCs w:val="32"/>
        </w:rPr>
        <w:t>Jin</w:t>
      </w:r>
      <w:proofErr w:type="spellEnd"/>
    </w:p>
    <w:p w14:paraId="2585969A" w14:textId="77777777" w:rsidR="00043B31" w:rsidRDefault="00043B31" w:rsidP="00043B31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0EF65F1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B2699C7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2E64F38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879EEB5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8C78E03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A9FF776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05E532C7" w14:textId="77777777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CB4DBB2" w14:textId="68AA705C" w:rsidR="00043B31" w:rsidRDefault="00043B31" w:rsidP="00043B31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84B3B1B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lastRenderedPageBreak/>
        <w:t>Running Baseline...</w:t>
      </w:r>
    </w:p>
    <w:p w14:paraId="59276CEC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>Accuracy: 93.94%</w:t>
      </w:r>
    </w:p>
    <w:p w14:paraId="588A8C13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Top K Wrong Word-Tag Predictions: [('to', {'TO': 2260}), ('that', {'CONJ': 748}), ('as', {'CONJ': 231}), ('more', {'ADV': 190})]</w:t>
      </w:r>
    </w:p>
    <w:p w14:paraId="562C95C9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Top K Correct Word-Tag Predictions: [('the', {'DET': 13917}), (',', {'PERIOD': 11453}), ('.', {'PERIOD': 10100}), ('of', {'IN': 7056})]</w:t>
      </w:r>
    </w:p>
    <w:p w14:paraId="077B148B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</w:r>
      <w:proofErr w:type="spellStart"/>
      <w:r>
        <w:rPr>
          <w:rFonts w:ascii="Menlo" w:hAnsi="Menlo" w:cs="Menlo"/>
          <w:color w:val="000000"/>
          <w:kern w:val="0"/>
          <w:sz w:val="22"/>
        </w:rPr>
        <w:t>Multitags</w:t>
      </w:r>
      <w:proofErr w:type="spellEnd"/>
      <w:r>
        <w:rPr>
          <w:rFonts w:ascii="Menlo" w:hAnsi="Menlo" w:cs="Menlo"/>
          <w:color w:val="000000"/>
          <w:kern w:val="0"/>
          <w:sz w:val="22"/>
        </w:rPr>
        <w:t xml:space="preserve"> Accuracy: 90.32%</w:t>
      </w:r>
    </w:p>
    <w:p w14:paraId="17CFC7C7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Unseen words Accuracy: 69.70%</w:t>
      </w:r>
    </w:p>
    <w:p w14:paraId="192FE860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</w:p>
    <w:p w14:paraId="5DF25E80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>Running Viterbi_p1...</w:t>
      </w:r>
    </w:p>
    <w:p w14:paraId="3620341C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>Accuracy: 92.61%</w:t>
      </w:r>
    </w:p>
    <w:p w14:paraId="0C7BE753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Top K Wrong Word-Tag Predictions: [('to', {'IN': 2753, 'TO': 1}), ('that', {'DET': 247, 'PRON': 87, 'CONJ': 325}), ('will', {'NOUN': 310}), ('out', {'IN': 269})]</w:t>
      </w:r>
    </w:p>
    <w:p w14:paraId="086603C4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Top K Correct Word-Tag Predictions: [('the', {'DET': 13917}), (',', {'PERIOD': 11453}), ('.', {'PERIOD': 10100}), ('of', {'IN': 7056})]</w:t>
      </w:r>
    </w:p>
    <w:p w14:paraId="4CAB3AE9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</w:r>
      <w:proofErr w:type="spellStart"/>
      <w:r>
        <w:rPr>
          <w:rFonts w:ascii="Menlo" w:hAnsi="Menlo" w:cs="Menlo"/>
          <w:color w:val="000000"/>
          <w:kern w:val="0"/>
          <w:sz w:val="22"/>
        </w:rPr>
        <w:t>Multitags</w:t>
      </w:r>
      <w:proofErr w:type="spellEnd"/>
      <w:r>
        <w:rPr>
          <w:rFonts w:ascii="Menlo" w:hAnsi="Menlo" w:cs="Menlo"/>
          <w:color w:val="000000"/>
          <w:kern w:val="0"/>
          <w:sz w:val="22"/>
        </w:rPr>
        <w:t xml:space="preserve"> Accuracy: 88.76%</w:t>
      </w:r>
    </w:p>
    <w:p w14:paraId="5FFFEC23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Unseen words Accuracy: 55.65%</w:t>
      </w:r>
    </w:p>
    <w:p w14:paraId="7812DF57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</w:p>
    <w:p w14:paraId="070F0AA3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>Running Viterbi_p2...</w:t>
      </w:r>
    </w:p>
    <w:p w14:paraId="6717D6C5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>Accuracy: 92.71%</w:t>
      </w:r>
    </w:p>
    <w:p w14:paraId="18972F51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Top K Wrong Word-Tag Predictions: [('to', {'IN': 2754, 'TO': 1}), ('that', {'DET': 245, 'PRON': 87, 'CONJ': 325}), ('will', {'NOUN': 310}), ('out', {'IN': 269})]</w:t>
      </w:r>
    </w:p>
    <w:p w14:paraId="7AFEF18A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Top K Correct Word-Tag Predictions: [('the', {'DET': 13917}), (',', {'PERIOD': 11453}), ('.', {'PERIOD': 10100}), ('of', {'IN': 7056})]</w:t>
      </w:r>
    </w:p>
    <w:p w14:paraId="21854767" w14:textId="77777777" w:rsidR="002B5DE8" w:rsidRDefault="002B5DE8" w:rsidP="002B5DE8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</w:r>
      <w:proofErr w:type="spellStart"/>
      <w:r>
        <w:rPr>
          <w:rFonts w:ascii="Menlo" w:hAnsi="Menlo" w:cs="Menlo"/>
          <w:color w:val="000000"/>
          <w:kern w:val="0"/>
          <w:sz w:val="22"/>
        </w:rPr>
        <w:t>Multitags</w:t>
      </w:r>
      <w:proofErr w:type="spellEnd"/>
      <w:r>
        <w:rPr>
          <w:rFonts w:ascii="Menlo" w:hAnsi="Menlo" w:cs="Menlo"/>
          <w:color w:val="000000"/>
          <w:kern w:val="0"/>
          <w:sz w:val="22"/>
        </w:rPr>
        <w:t xml:space="preserve"> Accuracy: 88.76%</w:t>
      </w:r>
    </w:p>
    <w:p w14:paraId="6DA57041" w14:textId="702E74DD" w:rsidR="002B5DE8" w:rsidRDefault="002B5DE8" w:rsidP="002B5DE8">
      <w:pPr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Unseen words Accuracy: 57.92%</w:t>
      </w:r>
    </w:p>
    <w:p w14:paraId="414637A0" w14:textId="3DD0B9FC" w:rsidR="005A6BBD" w:rsidRDefault="005A6BBD" w:rsidP="002B5DE8">
      <w:pPr>
        <w:rPr>
          <w:rFonts w:ascii="Menlo" w:hAnsi="Menlo" w:cs="Menlo"/>
          <w:color w:val="000000"/>
          <w:kern w:val="0"/>
          <w:sz w:val="22"/>
        </w:rPr>
      </w:pPr>
    </w:p>
    <w:p w14:paraId="27D8966C" w14:textId="36556F64" w:rsidR="005A6BBD" w:rsidRDefault="005A6BBD" w:rsidP="005A6B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 xml:space="preserve">Running </w:t>
      </w:r>
      <w:r>
        <w:rPr>
          <w:rFonts w:ascii="Menlo" w:hAnsi="Menlo" w:cs="Menlo" w:hint="eastAsia"/>
          <w:color w:val="000000"/>
          <w:kern w:val="0"/>
          <w:sz w:val="22"/>
        </w:rPr>
        <w:t>extra</w:t>
      </w:r>
      <w:r>
        <w:rPr>
          <w:rFonts w:ascii="Menlo" w:hAnsi="Menlo" w:cs="Menlo"/>
          <w:color w:val="000000"/>
          <w:kern w:val="0"/>
          <w:sz w:val="22"/>
        </w:rPr>
        <w:t>...</w:t>
      </w:r>
    </w:p>
    <w:p w14:paraId="3B0F85A6" w14:textId="77777777" w:rsidR="005A6BBD" w:rsidRDefault="005A6BBD" w:rsidP="005A6B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>Accuracy: 92.71%</w:t>
      </w:r>
    </w:p>
    <w:p w14:paraId="5D871808" w14:textId="77777777" w:rsidR="005A6BBD" w:rsidRDefault="005A6BBD" w:rsidP="005A6B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Top K Wrong Word-Tag Predictions: [('to', {'IN': 2754, 'TO': 1}), ('that', {'DET': 245, 'PRON': 87, 'CONJ': 325}), ('will', {'NOUN': 310}), ('out', {'IN': 269})]</w:t>
      </w:r>
    </w:p>
    <w:p w14:paraId="22B1C5DF" w14:textId="77777777" w:rsidR="005A6BBD" w:rsidRDefault="005A6BBD" w:rsidP="005A6B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  <w:t>Top K Correct Word-Tag Predictions: [('the', {'DET': 13917}), (',', {'PERIOD': 11453}), ('.', {'PERIOD': 10100}), ('of', {'IN': 7056})]</w:t>
      </w:r>
    </w:p>
    <w:p w14:paraId="1900C31F" w14:textId="77777777" w:rsidR="005A6BBD" w:rsidRDefault="005A6BBD" w:rsidP="005A6BBD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left"/>
        <w:rPr>
          <w:rFonts w:ascii="Menlo" w:hAnsi="Menlo" w:cs="Menlo"/>
          <w:color w:val="000000"/>
          <w:kern w:val="0"/>
          <w:sz w:val="22"/>
        </w:rPr>
      </w:pPr>
      <w:r>
        <w:rPr>
          <w:rFonts w:ascii="Menlo" w:hAnsi="Menlo" w:cs="Menlo"/>
          <w:color w:val="000000"/>
          <w:kern w:val="0"/>
          <w:sz w:val="22"/>
        </w:rPr>
        <w:tab/>
      </w:r>
      <w:proofErr w:type="spellStart"/>
      <w:r>
        <w:rPr>
          <w:rFonts w:ascii="Menlo" w:hAnsi="Menlo" w:cs="Menlo"/>
          <w:color w:val="000000"/>
          <w:kern w:val="0"/>
          <w:sz w:val="22"/>
        </w:rPr>
        <w:t>Multitags</w:t>
      </w:r>
      <w:proofErr w:type="spellEnd"/>
      <w:r>
        <w:rPr>
          <w:rFonts w:ascii="Menlo" w:hAnsi="Menlo" w:cs="Menlo"/>
          <w:color w:val="000000"/>
          <w:kern w:val="0"/>
          <w:sz w:val="22"/>
        </w:rPr>
        <w:t xml:space="preserve"> Accuracy: 88.76%</w:t>
      </w:r>
    </w:p>
    <w:p w14:paraId="4D4A3E33" w14:textId="77777777" w:rsidR="005A6BBD" w:rsidRDefault="005A6BBD" w:rsidP="005A6BBD">
      <w:pPr>
        <w:rPr>
          <w:rFonts w:ascii="Times New Roman" w:hAnsi="Times New Roman" w:cs="Times New Roman" w:hint="eastAsia"/>
          <w:b/>
          <w:bCs/>
          <w:sz w:val="32"/>
          <w:szCs w:val="32"/>
        </w:rPr>
      </w:pPr>
      <w:r>
        <w:rPr>
          <w:rFonts w:ascii="Menlo" w:hAnsi="Menlo" w:cs="Menlo"/>
          <w:color w:val="000000"/>
          <w:kern w:val="0"/>
          <w:sz w:val="22"/>
        </w:rPr>
        <w:tab/>
        <w:t>Unseen words Accuracy: 57.92%</w:t>
      </w:r>
    </w:p>
    <w:p w14:paraId="0B7BCF9E" w14:textId="77777777" w:rsidR="005A6BBD" w:rsidRDefault="005A6BBD" w:rsidP="002B5DE8">
      <w:pPr>
        <w:rPr>
          <w:rFonts w:ascii="Times New Roman" w:hAnsi="Times New Roman" w:cs="Times New Roman" w:hint="eastAsia"/>
          <w:b/>
          <w:bCs/>
          <w:sz w:val="32"/>
          <w:szCs w:val="32"/>
        </w:rPr>
      </w:pPr>
    </w:p>
    <w:sectPr w:rsidR="005A6BBD" w:rsidSect="00027A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863D00" w14:textId="77777777" w:rsidR="006A6851" w:rsidRDefault="006A6851" w:rsidP="000E55C6">
      <w:r>
        <w:separator/>
      </w:r>
    </w:p>
  </w:endnote>
  <w:endnote w:type="continuationSeparator" w:id="0">
    <w:p w14:paraId="1FF600E1" w14:textId="77777777" w:rsidR="006A6851" w:rsidRDefault="006A6851" w:rsidP="000E55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20B0604020202020204"/>
    <w:charset w:val="00"/>
    <w:family w:val="roman"/>
    <w:notTrueType/>
    <w:pitch w:val="default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7B765" w14:textId="77777777" w:rsidR="006A6851" w:rsidRDefault="006A6851" w:rsidP="000E55C6">
      <w:r>
        <w:separator/>
      </w:r>
    </w:p>
  </w:footnote>
  <w:footnote w:type="continuationSeparator" w:id="0">
    <w:p w14:paraId="186110CC" w14:textId="77777777" w:rsidR="006A6851" w:rsidRDefault="006A6851" w:rsidP="000E55C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YwMrc0MzYyMTRW0lEKTi0uzszPAykwrAUAmKma4SwAAAA="/>
  </w:docVars>
  <w:rsids>
    <w:rsidRoot w:val="00CA116F"/>
    <w:rsid w:val="00002B6F"/>
    <w:rsid w:val="00027A80"/>
    <w:rsid w:val="00043B31"/>
    <w:rsid w:val="000957E9"/>
    <w:rsid w:val="00097DE7"/>
    <w:rsid w:val="000D09CB"/>
    <w:rsid w:val="000E3AC0"/>
    <w:rsid w:val="000E55C6"/>
    <w:rsid w:val="00141A53"/>
    <w:rsid w:val="001B2BF3"/>
    <w:rsid w:val="001D1D50"/>
    <w:rsid w:val="0026161B"/>
    <w:rsid w:val="002809B7"/>
    <w:rsid w:val="002B5DE8"/>
    <w:rsid w:val="002E5FD4"/>
    <w:rsid w:val="002F38BB"/>
    <w:rsid w:val="00316B9C"/>
    <w:rsid w:val="00321C6D"/>
    <w:rsid w:val="00330B4F"/>
    <w:rsid w:val="00347C1D"/>
    <w:rsid w:val="003C1AE4"/>
    <w:rsid w:val="00410C54"/>
    <w:rsid w:val="00447004"/>
    <w:rsid w:val="004918DE"/>
    <w:rsid w:val="004D38CF"/>
    <w:rsid w:val="00505981"/>
    <w:rsid w:val="005142D9"/>
    <w:rsid w:val="00587970"/>
    <w:rsid w:val="005A6BBD"/>
    <w:rsid w:val="005D53B8"/>
    <w:rsid w:val="00663F2C"/>
    <w:rsid w:val="006A6851"/>
    <w:rsid w:val="006B05B0"/>
    <w:rsid w:val="006F2441"/>
    <w:rsid w:val="00720EE1"/>
    <w:rsid w:val="00756B5C"/>
    <w:rsid w:val="00773FFC"/>
    <w:rsid w:val="00793264"/>
    <w:rsid w:val="00821E4D"/>
    <w:rsid w:val="008259C6"/>
    <w:rsid w:val="00856859"/>
    <w:rsid w:val="00886A10"/>
    <w:rsid w:val="00960214"/>
    <w:rsid w:val="009B075F"/>
    <w:rsid w:val="009C7C5F"/>
    <w:rsid w:val="00A501BA"/>
    <w:rsid w:val="00AA0FAF"/>
    <w:rsid w:val="00AE1227"/>
    <w:rsid w:val="00B37181"/>
    <w:rsid w:val="00B65F15"/>
    <w:rsid w:val="00B937DF"/>
    <w:rsid w:val="00BA2A26"/>
    <w:rsid w:val="00BC0F99"/>
    <w:rsid w:val="00BC3E58"/>
    <w:rsid w:val="00CA116F"/>
    <w:rsid w:val="00D2185D"/>
    <w:rsid w:val="00E630B3"/>
    <w:rsid w:val="00E86A09"/>
    <w:rsid w:val="00F4033E"/>
    <w:rsid w:val="00F72460"/>
    <w:rsid w:val="00FC1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F5004"/>
  <w15:chartTrackingRefBased/>
  <w15:docId w15:val="{681DBD8B-4AE6-4ACF-B1C4-4F94ECCEB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A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55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E55C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E55C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E55C6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809B7"/>
    <w:rPr>
      <w:color w:val="808080"/>
    </w:rPr>
  </w:style>
  <w:style w:type="table" w:styleId="TableGrid">
    <w:name w:val="Table Grid"/>
    <w:basedOn w:val="TableNormal"/>
    <w:uiPriority w:val="39"/>
    <w:rsid w:val="0009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932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4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, Yiqing</dc:creator>
  <cp:keywords/>
  <dc:description/>
  <cp:lastModifiedBy>Jin, Yucheng</cp:lastModifiedBy>
  <cp:revision>53</cp:revision>
  <dcterms:created xsi:type="dcterms:W3CDTF">2020-11-16T12:23:00Z</dcterms:created>
  <dcterms:modified xsi:type="dcterms:W3CDTF">2020-12-03T16:47:00Z</dcterms:modified>
</cp:coreProperties>
</file>